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Iraq</w:t>
      </w:r>
      <w:r>
        <w:t xml:space="preserve"> </w:t>
      </w:r>
      <w:r>
        <w:t xml:space="preserve">Baghdad</w:t>
      </w:r>
    </w:p>
    <w:bookmarkStart w:id="20" w:name="X94367d80f01f14d3421eda7b1f9c1f80c49314f"/>
    <w:p>
      <w:pPr>
        <w:pStyle w:val="Heading1"/>
      </w:pPr>
      <w:r>
        <w:t xml:space="preserve">Cover Letter for Biologist Position in Iraq Baghdad</w:t>
      </w:r>
    </w:p>
    <w:p>
      <w:pPr>
        <w:pStyle w:val="FirstParagraph"/>
      </w:pPr>
      <w:r>
        <w:rPr>
          <w:bCs/>
          <w:b/>
        </w:rPr>
        <w:t xml:space="preserve">Dear [Hiring Manager's Name],</w:t>
      </w:r>
    </w:p>
    <w:p>
      <w:pPr>
        <w:pStyle w:val="BodyText"/>
      </w:pPr>
      <w:r>
        <w:t xml:space="preserve">I am writing to express my sincere interest in the Biologist position at [Organization Name] in Baghdad, Iraq. As a dedicated and passionate biologist with over [X years] of experience in ecological research, environmental conservation, and laboratory analysis, I am eager to contribute my expertise to address the unique biological challenges and opportunities present in this dynamic region. The opportunity to work as a Biologist in Iraq Baghdad is particularly meaningful to me, as it aligns with my commitment to advancing scientific understanding and fostering sustainable development in areas of critical ecological importance.</w:t>
      </w:r>
    </w:p>
    <w:p>
      <w:pPr>
        <w:pStyle w:val="BodyText"/>
      </w:pPr>
      <w:r>
        <w:t xml:space="preserve">My academic foundation in biology, coupled with hands-on experience in fieldwork and laboratory settings, has equipped me with the skills necessary to thrive in a role that requires both analytical rigor and adaptability. I hold a [Your Degree, e.g., Master’s/M.Sc.] in Biology from [Your University], where my research focused on [specific area, e.g., "ecosystem dynamics" or "biodiversity conservation"]. This work honed my ability to design experiments, collect and interpret data, and communicate findings effectively—skills that are essential for a Biologist in any setting, but especially in a region like Iraq Baghdad, where environmental stewardship is paramount.</w:t>
      </w:r>
    </w:p>
    <w:p>
      <w:pPr>
        <w:pStyle w:val="BodyText"/>
      </w:pPr>
      <w:r>
        <w:t xml:space="preserve">Throughout my career, I have been deeply involved in projects that bridge the gap between scientific research and real-world applications. For instance, during my time at [Previous Organization/Institution], I led a team to study the impact of water quality on aquatic ecosystems in [specific region or context]. This experience not only deepened my understanding of ecological systems but also reinforced my belief in the importance of collaborative, interdisciplinary approaches to solving complex environmental issues. In Baghdad, where biodiversity is both a resource and a challenge due to factors such as urbanization and climate change, I am confident that my background will enable me to contribute meaningfully.</w:t>
      </w:r>
    </w:p>
    <w:p>
      <w:pPr>
        <w:pStyle w:val="BodyText"/>
      </w:pPr>
      <w:r>
        <w:t xml:space="preserve">What draws me specifically to the Biologist role in Iraq Baghdad is the region’s unique ecological landscape. From the Tigris and Euphrates rivers to its diverse flora and fauna, Baghdad offers a rich environment for biological study. I am particularly interested in exploring how local ecosystems can be preserved while supporting sustainable development. My experience with [mention specific skills, e.g., "remote sensing technologies," "molecular biology techniques," or "habitat restoration"] has prepared me to tackle these challenges head-on. I am also eager to collaborate with local scientists and institutions to advance research that benefits both the environment and the communities of Baghdad.</w:t>
      </w:r>
    </w:p>
    <w:p>
      <w:pPr>
        <w:pStyle w:val="BodyText"/>
      </w:pPr>
      <w:r>
        <w:t xml:space="preserve">One of my core strengths as a Biologist is my ability to adapt to diverse environments. Whether working in remote field sites or high-tech laboratories, I approach each task with curiosity, precision, and a commitment to excellence. In Iraq Baghdad, where access to resources may vary, I am confident in my ability to innovate and find solutions that align with the region’s needs. For example, my experience in [specific project or skill] has taught me how to optimize limited resources while maintaining scientific integrity—a quality I believe is essential for success in this role.</w:t>
      </w:r>
    </w:p>
    <w:p>
      <w:pPr>
        <w:pStyle w:val="BodyText"/>
      </w:pPr>
      <w:r>
        <w:t xml:space="preserve">Furthermore, I bring a strong background in data analysis and scientific communication. My work has frequently involved interpreting complex datasets and presenting findings to both technical and non-technical audiences. This skill set will allow me to contribute effectively to research initiatives in Baghdad, ensuring that biological insights are translated into actionable strategies for conservation, public health, or agricultural development. I am also proficient in [mention relevant software or tools, e.g., "GIS mapping," "R programming," or "Bioinformatics"], which I believe can enhance the scope and impact of biological research in Iraq.</w:t>
      </w:r>
    </w:p>
    <w:p>
      <w:pPr>
        <w:pStyle w:val="BodyText"/>
      </w:pPr>
      <w:r>
        <w:t xml:space="preserve">What excites me most about this opportunity is the chance to work in a region that is both historically rich and ecologically significant. Baghdad, as a hub of cultural and scientific heritage, provides a unique platform for advancing biological research that addresses modern challenges. I am particularly interested in exploring how traditional ecological knowledge can be integrated with contemporary scientific methods to create sustainable solutions for the area’s ecosystems. My goal as a Biologist is not only to conduct rigorous research but also to empower local communities through education and collaboration.</w:t>
      </w:r>
    </w:p>
    <w:p>
      <w:pPr>
        <w:pStyle w:val="BodyText"/>
      </w:pPr>
      <w:r>
        <w:t xml:space="preserve">In addition to my technical skills, I bring a strong sense of cultural awareness and a willingness to engage with the community. Having worked in diverse environments, I understand the importance of building trust and fostering partnerships. In Iraq Baghdad, where scientific research often intersects with social and political contexts, I am committed to approaching my work with sensitivity, professionalism, and respect for local customs.</w:t>
      </w:r>
    </w:p>
    <w:p>
      <w:pPr>
        <w:pStyle w:val="BodyText"/>
      </w:pPr>
      <w:r>
        <w:t xml:space="preserve">I am eager to bring my expertise in biology to [Organization Name] and contribute to its mission of [mention organization’s mission or goals if known]. The Biologist role in Baghdad represents an opportunity to make a lasting impact on the region’s environmental and scientific landscape. I would be honored to discuss how my background, skills, and passion for biology align with the needs of your team.</w:t>
      </w:r>
    </w:p>
    <w:p>
      <w:pPr>
        <w:pStyle w:val="BodyText"/>
      </w:pPr>
      <w:r>
        <w:t xml:space="preserve">Thank you for considering my application. I look forward to the possibility of contributing to [Organization Name]’s important work in Iraq Baghdad.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 if desired]</w:t>
      </w:r>
      <w:r>
        <w:br/>
      </w:r>
      <w:r>
        <w:t xml:space="preserve">[Phone Number]</w:t>
      </w:r>
      <w:r>
        <w:br/>
      </w:r>
      <w:r>
        <w:t xml:space="preserve">[Email Address]</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Iraq Baghdad</dc:title>
  <dc:creator/>
  <dc:language>en</dc:language>
  <cp:keywords/>
  <dcterms:created xsi:type="dcterms:W3CDTF">2026-07-23T07:45:39Z</dcterms:created>
  <dcterms:modified xsi:type="dcterms:W3CDTF">2026-07-23T07:45:39Z</dcterms:modified>
</cp:coreProperties>
</file>

<file path=docProps/custom.xml><?xml version="1.0" encoding="utf-8"?>
<Properties xmlns="http://schemas.openxmlformats.org/officeDocument/2006/custom-properties" xmlns:vt="http://schemas.openxmlformats.org/officeDocument/2006/docPropsVTypes"/>
</file>